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460C5" w14:textId="28BD6FE6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TEMĂ</w:t>
      </w:r>
    </w:p>
    <w:p w14:paraId="36213EF5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1. Identificați în diagrama Entitate-Relație utilizată în proiectul prezentat la materia Baze de</w:t>
      </w:r>
    </w:p>
    <w:p w14:paraId="34790B3B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Date din anul I, o relație din tip many-to-many. Dacă nu aveți o astfel de relație în acest</w:t>
      </w:r>
    </w:p>
    <w:p w14:paraId="22B0A230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proiect, atunci definiți una folosind tema aleasă în acel proiect:</w:t>
      </w:r>
    </w:p>
    <w:p w14:paraId="6D4AD76A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a. descrieți entitățile și relația dintre acestea;</w:t>
      </w:r>
    </w:p>
    <w:p w14:paraId="6B36DE63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b. realizați diagrama Entitate-Relație doar pentru această parte din proiect;</w:t>
      </w:r>
    </w:p>
    <w:p w14:paraId="32FE76EC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c. descrieți modul de transformare al acestei relații în diagrama conceptuală, precizând</w:t>
      </w:r>
    </w:p>
    <w:p w14:paraId="6725186B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toate cheile primare, cheile externe și alte atribute esențiale;</w:t>
      </w:r>
    </w:p>
    <w:p w14:paraId="1526B52A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d. realizați diagrama conceptuală doar pentru această parte din proiect;</w:t>
      </w:r>
    </w:p>
    <w:p w14:paraId="0900BC24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e. pe baza diagramei conceptuale de la punctul d, definiți în SQL tabelele și toate</w:t>
      </w:r>
    </w:p>
    <w:p w14:paraId="7C3E672C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constrângerile necesare;</w:t>
      </w:r>
    </w:p>
    <w:p w14:paraId="010908BC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f. adaptați una dintre cerințele exercițiilor 4-12 pentru diagrama obținută la punctul d</w:t>
      </w:r>
    </w:p>
    <w:p w14:paraId="52A0D09D" w14:textId="77777777" w:rsidR="004E248A" w:rsidRPr="004E248A" w:rsidRDefault="004E248A" w:rsidP="004E248A">
      <w:pPr>
        <w:rPr>
          <w:b/>
          <w:bCs/>
        </w:rPr>
      </w:pPr>
      <w:r w:rsidRPr="004E248A">
        <w:rPr>
          <w:b/>
          <w:bCs/>
        </w:rPr>
        <w:t>(formulați cerința înlimbaj natural, inserați 5-10 înregistrări în fiecare tabelă utilizată,</w:t>
      </w:r>
    </w:p>
    <w:p w14:paraId="2435B2C7" w14:textId="77777777" w:rsidR="006E19A9" w:rsidRDefault="004E248A" w:rsidP="006E19A9">
      <w:pPr>
        <w:pStyle w:val="Compact"/>
        <w:rPr>
          <w:sz w:val="40"/>
          <w:szCs w:val="40"/>
        </w:rPr>
      </w:pPr>
      <w:r w:rsidRPr="004E248A">
        <w:rPr>
          <w:b/>
          <w:bCs/>
        </w:rPr>
        <w:t>apoi rezolvați cererea propusă în SQL).</w:t>
      </w:r>
    </w:p>
    <w:p w14:paraId="2F5F8B84" w14:textId="77777777" w:rsidR="006E19A9" w:rsidRDefault="006E19A9" w:rsidP="006E19A9">
      <w:pPr>
        <w:pStyle w:val="Compact"/>
        <w:rPr>
          <w:sz w:val="40"/>
          <w:szCs w:val="40"/>
        </w:rPr>
      </w:pPr>
    </w:p>
    <w:p w14:paraId="3DEB04CA" w14:textId="77777777" w:rsidR="006E19A9" w:rsidRDefault="006E19A9" w:rsidP="006E19A9">
      <w:pPr>
        <w:pStyle w:val="Compact"/>
        <w:rPr>
          <w:sz w:val="40"/>
          <w:szCs w:val="40"/>
        </w:rPr>
      </w:pPr>
    </w:p>
    <w:p w14:paraId="7C7A7BE0" w14:textId="77777777" w:rsidR="006E19A9" w:rsidRDefault="006E19A9" w:rsidP="006E19A9">
      <w:pPr>
        <w:pStyle w:val="Compact"/>
        <w:rPr>
          <w:color w:val="FF0000"/>
          <w:sz w:val="40"/>
          <w:szCs w:val="40"/>
        </w:rPr>
      </w:pPr>
    </w:p>
    <w:p w14:paraId="5128CF8C" w14:textId="77777777" w:rsidR="006E19A9" w:rsidRDefault="006E19A9" w:rsidP="006E19A9">
      <w:pPr>
        <w:pStyle w:val="Compact"/>
        <w:rPr>
          <w:color w:val="FF0000"/>
          <w:sz w:val="40"/>
          <w:szCs w:val="40"/>
        </w:rPr>
      </w:pPr>
    </w:p>
    <w:p w14:paraId="4998C63E" w14:textId="77777777" w:rsidR="006E19A9" w:rsidRDefault="006E19A9" w:rsidP="006E19A9">
      <w:pPr>
        <w:pStyle w:val="Compact"/>
        <w:rPr>
          <w:color w:val="FF0000"/>
          <w:sz w:val="40"/>
          <w:szCs w:val="40"/>
        </w:rPr>
      </w:pPr>
    </w:p>
    <w:p w14:paraId="0768D96E" w14:textId="77777777" w:rsidR="006E19A9" w:rsidRDefault="006E19A9" w:rsidP="006E19A9">
      <w:pPr>
        <w:pStyle w:val="Compact"/>
        <w:rPr>
          <w:color w:val="FF0000"/>
          <w:sz w:val="40"/>
          <w:szCs w:val="40"/>
        </w:rPr>
      </w:pPr>
    </w:p>
    <w:p w14:paraId="02D4069E" w14:textId="04FA0A46" w:rsidR="006E19A9" w:rsidRPr="006E19A9" w:rsidRDefault="006E19A9" w:rsidP="006E19A9">
      <w:pPr>
        <w:pStyle w:val="Compact"/>
        <w:rPr>
          <w:color w:val="FF0000"/>
          <w:sz w:val="40"/>
          <w:szCs w:val="40"/>
          <w:lang w:val="ro-RO"/>
        </w:rPr>
      </w:pPr>
      <w:r w:rsidRPr="006E19A9">
        <w:rPr>
          <w:color w:val="FF0000"/>
          <w:sz w:val="40"/>
          <w:szCs w:val="40"/>
        </w:rPr>
        <w:t>(PS</w:t>
      </w:r>
      <w:r w:rsidRPr="006E19A9">
        <w:rPr>
          <w:color w:val="FF0000"/>
          <w:sz w:val="40"/>
          <w:szCs w:val="40"/>
          <w:lang w:val="ro-RO"/>
        </w:rPr>
        <w:t xml:space="preserve">: cred că tema anterioară a fost numită </w:t>
      </w:r>
      <w:r w:rsidRPr="006E19A9">
        <w:rPr>
          <w:i/>
          <w:iCs/>
          <w:color w:val="FF0000"/>
          <w:sz w:val="40"/>
          <w:szCs w:val="40"/>
          <w:lang w:val="ro-RO"/>
        </w:rPr>
        <w:t>151</w:t>
      </w:r>
      <w:r w:rsidRPr="006E19A9">
        <w:rPr>
          <w:color w:val="FF0000"/>
          <w:sz w:val="40"/>
          <w:szCs w:val="40"/>
          <w:lang w:val="ro-RO"/>
        </w:rPr>
        <w:softHyphen/>
      </w:r>
      <w:r w:rsidRPr="006E19A9">
        <w:rPr>
          <w:i/>
          <w:iCs/>
          <w:color w:val="FF0000"/>
          <w:sz w:val="40"/>
          <w:szCs w:val="40"/>
          <w:lang w:val="ro-RO"/>
        </w:rPr>
        <w:t>_...s2</w:t>
      </w:r>
      <w:r w:rsidRPr="006E19A9">
        <w:rPr>
          <w:color w:val="FF0000"/>
          <w:sz w:val="40"/>
          <w:szCs w:val="40"/>
          <w:lang w:val="ro-RO"/>
        </w:rPr>
        <w:t xml:space="preserve"> în loc de </w:t>
      </w:r>
      <w:r w:rsidRPr="006E19A9">
        <w:rPr>
          <w:i/>
          <w:iCs/>
          <w:color w:val="FF0000"/>
          <w:sz w:val="40"/>
          <w:szCs w:val="40"/>
          <w:lang w:val="ro-RO"/>
        </w:rPr>
        <w:t>251</w:t>
      </w:r>
      <w:r w:rsidRPr="006E19A9">
        <w:rPr>
          <w:i/>
          <w:iCs/>
          <w:color w:val="FF0000"/>
          <w:sz w:val="40"/>
          <w:szCs w:val="40"/>
          <w:lang w:val="ro-RO"/>
        </w:rPr>
        <w:softHyphen/>
        <w:t>_...s2</w:t>
      </w:r>
      <w:r w:rsidRPr="006E19A9">
        <w:rPr>
          <w:color w:val="FF0000"/>
          <w:sz w:val="40"/>
          <w:szCs w:val="40"/>
          <w:lang w:val="ro-RO"/>
        </w:rPr>
        <w:t xml:space="preserve"> din greșeală. Scuze pentru inconveniență)</w:t>
      </w:r>
    </w:p>
    <w:p w14:paraId="612915DD" w14:textId="1B0E934C" w:rsidR="004E248A" w:rsidRDefault="004E248A" w:rsidP="004E248A">
      <w:pPr>
        <w:rPr>
          <w:b/>
          <w:bCs/>
        </w:rPr>
      </w:pPr>
    </w:p>
    <w:p w14:paraId="2366B444" w14:textId="77777777" w:rsidR="004E248A" w:rsidRDefault="004E248A">
      <w:pPr>
        <w:rPr>
          <w:b/>
          <w:bCs/>
        </w:rPr>
      </w:pPr>
      <w:r>
        <w:rPr>
          <w:b/>
          <w:bCs/>
        </w:rPr>
        <w:br w:type="page"/>
      </w:r>
    </w:p>
    <w:p w14:paraId="27F0A029" w14:textId="77777777" w:rsidR="004E248A" w:rsidRDefault="004E248A" w:rsidP="004E248A">
      <w:pPr>
        <w:rPr>
          <w:b/>
          <w:bCs/>
          <w:kern w:val="0"/>
          <w:sz w:val="24"/>
          <w:szCs w:val="24"/>
          <w14:ligatures w14:val="none"/>
        </w:rPr>
      </w:pPr>
    </w:p>
    <w:p w14:paraId="5133BFB7" w14:textId="043E32A2" w:rsidR="004627E5" w:rsidRDefault="004627E5" w:rsidP="004627E5">
      <w:pPr>
        <w:pStyle w:val="Compact"/>
        <w:rPr>
          <w:b/>
          <w:bCs/>
        </w:rPr>
      </w:pPr>
      <w:r w:rsidRPr="00194BFE">
        <w:rPr>
          <w:b/>
          <w:bCs/>
        </w:rPr>
        <w:t>Comenz</w:t>
      </w:r>
      <w:r>
        <w:rPr>
          <w:b/>
          <w:bCs/>
        </w:rPr>
        <w:t>i și Rețete</w:t>
      </w:r>
    </w:p>
    <w:p w14:paraId="4F6F1530" w14:textId="2B330147" w:rsidR="006E3E3C" w:rsidRDefault="004627E5" w:rsidP="0007649F">
      <w:pPr>
        <w:pStyle w:val="Compact"/>
      </w:pPr>
      <w:r>
        <w:t xml:space="preserve">Un client poate comanda multiple rețete în aceeași comandă. Comanda va fi înregistrată în sistem de către casier. </w:t>
      </w:r>
      <w:r w:rsidR="0007649F">
        <w:t>O comandă poate fi făcută prin telefon în care caz va avea o adresă și un cost de livrare.</w:t>
      </w:r>
    </w:p>
    <w:p w14:paraId="6F8F759F" w14:textId="1BD8796F" w:rsidR="0007649F" w:rsidRDefault="0007649F" w:rsidP="0007649F">
      <w:pPr>
        <w:pStyle w:val="Compact"/>
      </w:pPr>
      <w:r>
        <w:t>O rețetă are un nume și un preț, și este făcută din ingrediente.</w:t>
      </w:r>
    </w:p>
    <w:p w14:paraId="44EB6A13" w14:textId="1D025089" w:rsidR="0007649F" w:rsidRDefault="0007649F" w:rsidP="0007649F">
      <w:pPr>
        <w:pStyle w:val="Compact"/>
      </w:pPr>
      <w:r>
        <w:t>O comandă poate conține multiple rețete, și o rețetă poate fi în multiple comenzi (many to many).</w:t>
      </w:r>
    </w:p>
    <w:p w14:paraId="1FA3BF7A" w14:textId="77777777" w:rsidR="00120F5A" w:rsidRDefault="00120F5A" w:rsidP="0007649F">
      <w:pPr>
        <w:pStyle w:val="Compact"/>
        <w:rPr>
          <w:b/>
          <w:bCs/>
        </w:rPr>
      </w:pPr>
    </w:p>
    <w:p w14:paraId="16DAEA78" w14:textId="374FED5B" w:rsidR="007C38BA" w:rsidRDefault="007C38BA">
      <w:pPr>
        <w:spacing w:after="0"/>
        <w:ind w:left="3314"/>
      </w:pPr>
    </w:p>
    <w:p w14:paraId="76BE4290" w14:textId="76F3846E" w:rsidR="0007649F" w:rsidRDefault="0007649F" w:rsidP="0007649F">
      <w:pPr>
        <w:pStyle w:val="Compact"/>
        <w:rPr>
          <w:b/>
          <w:bCs/>
        </w:rPr>
      </w:pPr>
      <w:r>
        <w:rPr>
          <w:b/>
          <w:bCs/>
        </w:rPr>
        <w:t>Diagrama ER restrânsă la Comenzi, Rețete și relația many-to-many</w:t>
      </w:r>
    </w:p>
    <w:p w14:paraId="27E010EE" w14:textId="77777777" w:rsidR="007C38BA" w:rsidRDefault="007C38BA" w:rsidP="0007649F">
      <w:pPr>
        <w:pStyle w:val="Compact"/>
        <w:rPr>
          <w:b/>
          <w:bCs/>
        </w:rPr>
      </w:pPr>
    </w:p>
    <w:p w14:paraId="54A63DD9" w14:textId="4E73DC83" w:rsidR="007C38BA" w:rsidRPr="007C38BA" w:rsidRDefault="007C38BA" w:rsidP="0007649F">
      <w:pPr>
        <w:pStyle w:val="Compact"/>
      </w:pPr>
      <w:r>
        <w:t>Pentru a permite multiple instanțe din aceeași rețeta într-o comandă (i.e. două pizze) e necesar un câmp „nr”.</w:t>
      </w:r>
    </w:p>
    <w:p w14:paraId="7D29A381" w14:textId="4DA55FF7" w:rsidR="0007649F" w:rsidRDefault="0007649F">
      <w:pPr>
        <w:spacing w:after="0"/>
        <w:ind w:left="3314"/>
      </w:pPr>
    </w:p>
    <w:p w14:paraId="00D13FB1" w14:textId="4905C9B5" w:rsidR="00EE716E" w:rsidRDefault="007C38BA">
      <w:pPr>
        <w:spacing w:after="0"/>
        <w:ind w:left="331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761C573" wp14:editId="21D42E0D">
                <wp:simplePos x="0" y="0"/>
                <wp:positionH relativeFrom="margin">
                  <wp:align>center</wp:align>
                </wp:positionH>
                <wp:positionV relativeFrom="paragraph">
                  <wp:posOffset>145474</wp:posOffset>
                </wp:positionV>
                <wp:extent cx="1734820" cy="5116830"/>
                <wp:effectExtent l="0" t="0" r="36830" b="26670"/>
                <wp:wrapSquare wrapText="bothSides"/>
                <wp:docPr id="448" name="Group 4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34820" cy="5116830"/>
                          <a:chOff x="0" y="0"/>
                          <a:chExt cx="1735319" cy="5117362"/>
                        </a:xfrm>
                      </wpg:grpSpPr>
                      <wps:wsp>
                        <wps:cNvPr id="9" name="Shape 9"/>
                        <wps:cNvSpPr/>
                        <wps:spPr>
                          <a:xfrm>
                            <a:off x="0" y="2740"/>
                            <a:ext cx="1735319" cy="13699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5319" h="1369988">
                                <a:moveTo>
                                  <a:pt x="0" y="0"/>
                                </a:moveTo>
                                <a:lnTo>
                                  <a:pt x="1735319" y="0"/>
                                </a:lnTo>
                                <a:lnTo>
                                  <a:pt x="1735319" y="1369988"/>
                                </a:lnTo>
                                <a:lnTo>
                                  <a:pt x="0" y="1369988"/>
                                </a:lnTo>
                                <a:close/>
                              </a:path>
                            </a:pathLst>
                          </a:custGeom>
                          <a:ln w="9133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465796" y="4569367"/>
                            <a:ext cx="1095991" cy="5479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5991" h="547995">
                                <a:moveTo>
                                  <a:pt x="0" y="0"/>
                                </a:moveTo>
                                <a:lnTo>
                                  <a:pt x="1095991" y="0"/>
                                </a:lnTo>
                                <a:lnTo>
                                  <a:pt x="1095991" y="547995"/>
                                </a:lnTo>
                                <a:lnTo>
                                  <a:pt x="0" y="547995"/>
                                </a:lnTo>
                                <a:close/>
                              </a:path>
                            </a:pathLst>
                          </a:custGeom>
                          <a:ln w="9133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Rectangle 12"/>
                        <wps:cNvSpPr/>
                        <wps:spPr>
                          <a:xfrm>
                            <a:off x="797019" y="4601002"/>
                            <a:ext cx="564206" cy="1370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E5172C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765481" y="4728867"/>
                            <a:ext cx="648334" cy="1370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B6B5BE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tet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872083" y="4865866"/>
                            <a:ext cx="364630" cy="1370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5673429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914752" y="4993732"/>
                            <a:ext cx="251177" cy="1370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48BF5E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pre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Shape 16"/>
                        <wps:cNvSpPr/>
                        <wps:spPr>
                          <a:xfrm>
                            <a:off x="1013791" y="1372728"/>
                            <a:ext cx="0" cy="31966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196639">
                                <a:moveTo>
                                  <a:pt x="0" y="3196639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33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Rectangle 18"/>
                        <wps:cNvSpPr/>
                        <wps:spPr>
                          <a:xfrm>
                            <a:off x="1047613" y="1401879"/>
                            <a:ext cx="274612" cy="1255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E25504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" name="Rectangle 20"/>
                        <wps:cNvSpPr/>
                        <wps:spPr>
                          <a:xfrm>
                            <a:off x="1047613" y="4434120"/>
                            <a:ext cx="274612" cy="1255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E42216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1042190" y="2908867"/>
                            <a:ext cx="118809" cy="1255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FCA990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n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171962" y="509305"/>
                            <a:ext cx="745062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01F804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123013" y="637169"/>
                            <a:ext cx="875241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949136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comand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345351" y="774169"/>
                            <a:ext cx="283704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93A3DB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Shape 26"/>
                        <wps:cNvSpPr/>
                        <wps:spPr>
                          <a:xfrm>
                            <a:off x="1095991" y="413736"/>
                            <a:ext cx="547996" cy="5479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7996" h="547995">
                                <a:moveTo>
                                  <a:pt x="82200" y="0"/>
                                </a:moveTo>
                                <a:lnTo>
                                  <a:pt x="465796" y="0"/>
                                </a:lnTo>
                                <a:cubicBezTo>
                                  <a:pt x="471193" y="0"/>
                                  <a:pt x="476538" y="527"/>
                                  <a:pt x="481832" y="1580"/>
                                </a:cubicBezTo>
                                <a:cubicBezTo>
                                  <a:pt x="487125" y="2633"/>
                                  <a:pt x="492265" y="4192"/>
                                  <a:pt x="497252" y="6257"/>
                                </a:cubicBezTo>
                                <a:cubicBezTo>
                                  <a:pt x="502238" y="8322"/>
                                  <a:pt x="506975" y="10854"/>
                                  <a:pt x="511463" y="13853"/>
                                </a:cubicBezTo>
                                <a:cubicBezTo>
                                  <a:pt x="515951" y="16851"/>
                                  <a:pt x="520103" y="20259"/>
                                  <a:pt x="523920" y="24075"/>
                                </a:cubicBezTo>
                                <a:cubicBezTo>
                                  <a:pt x="527736" y="27892"/>
                                  <a:pt x="531143" y="32044"/>
                                  <a:pt x="534142" y="36532"/>
                                </a:cubicBezTo>
                                <a:cubicBezTo>
                                  <a:pt x="537141" y="41019"/>
                                  <a:pt x="539673" y="45756"/>
                                  <a:pt x="541738" y="50743"/>
                                </a:cubicBezTo>
                                <a:cubicBezTo>
                                  <a:pt x="543804" y="55729"/>
                                  <a:pt x="545363" y="60869"/>
                                  <a:pt x="546416" y="66163"/>
                                </a:cubicBezTo>
                                <a:cubicBezTo>
                                  <a:pt x="547469" y="71456"/>
                                  <a:pt x="547995" y="76802"/>
                                  <a:pt x="547996" y="82199"/>
                                </a:cubicBezTo>
                                <a:lnTo>
                                  <a:pt x="547996" y="465796"/>
                                </a:lnTo>
                                <a:cubicBezTo>
                                  <a:pt x="547995" y="471193"/>
                                  <a:pt x="547469" y="476538"/>
                                  <a:pt x="546416" y="481832"/>
                                </a:cubicBezTo>
                                <a:cubicBezTo>
                                  <a:pt x="545363" y="487125"/>
                                  <a:pt x="543804" y="492265"/>
                                  <a:pt x="541738" y="497252"/>
                                </a:cubicBezTo>
                                <a:cubicBezTo>
                                  <a:pt x="539673" y="502238"/>
                                  <a:pt x="537141" y="506975"/>
                                  <a:pt x="534142" y="511463"/>
                                </a:cubicBezTo>
                                <a:cubicBezTo>
                                  <a:pt x="531143" y="515951"/>
                                  <a:pt x="527736" y="520103"/>
                                  <a:pt x="523920" y="523919"/>
                                </a:cubicBezTo>
                                <a:cubicBezTo>
                                  <a:pt x="520103" y="527736"/>
                                  <a:pt x="515951" y="531143"/>
                                  <a:pt x="511463" y="534142"/>
                                </a:cubicBezTo>
                                <a:cubicBezTo>
                                  <a:pt x="506976" y="537140"/>
                                  <a:pt x="502239" y="539672"/>
                                  <a:pt x="497252" y="541738"/>
                                </a:cubicBezTo>
                                <a:cubicBezTo>
                                  <a:pt x="492265" y="543803"/>
                                  <a:pt x="487125" y="545362"/>
                                  <a:pt x="481832" y="546416"/>
                                </a:cubicBezTo>
                                <a:cubicBezTo>
                                  <a:pt x="476538" y="547469"/>
                                  <a:pt x="471193" y="547995"/>
                                  <a:pt x="465796" y="547995"/>
                                </a:cubicBezTo>
                                <a:lnTo>
                                  <a:pt x="82200" y="547995"/>
                                </a:lnTo>
                                <a:cubicBezTo>
                                  <a:pt x="76802" y="547995"/>
                                  <a:pt x="71456" y="547469"/>
                                  <a:pt x="66163" y="546416"/>
                                </a:cubicBezTo>
                                <a:cubicBezTo>
                                  <a:pt x="60869" y="545363"/>
                                  <a:pt x="55729" y="543804"/>
                                  <a:pt x="50743" y="541738"/>
                                </a:cubicBezTo>
                                <a:cubicBezTo>
                                  <a:pt x="45756" y="539673"/>
                                  <a:pt x="41019" y="537141"/>
                                  <a:pt x="36531" y="534142"/>
                                </a:cubicBezTo>
                                <a:cubicBezTo>
                                  <a:pt x="32044" y="531143"/>
                                  <a:pt x="27892" y="527736"/>
                                  <a:pt x="24076" y="523919"/>
                                </a:cubicBezTo>
                                <a:cubicBezTo>
                                  <a:pt x="20259" y="520103"/>
                                  <a:pt x="16852" y="515951"/>
                                  <a:pt x="13853" y="511463"/>
                                </a:cubicBezTo>
                                <a:cubicBezTo>
                                  <a:pt x="10854" y="506975"/>
                                  <a:pt x="8322" y="502238"/>
                                  <a:pt x="6257" y="497252"/>
                                </a:cubicBezTo>
                                <a:cubicBezTo>
                                  <a:pt x="4191" y="492265"/>
                                  <a:pt x="2632" y="487125"/>
                                  <a:pt x="1579" y="481832"/>
                                </a:cubicBezTo>
                                <a:cubicBezTo>
                                  <a:pt x="526" y="476538"/>
                                  <a:pt x="0" y="471193"/>
                                  <a:pt x="0" y="465796"/>
                                </a:cubicBezTo>
                                <a:lnTo>
                                  <a:pt x="0" y="82199"/>
                                </a:lnTo>
                                <a:cubicBezTo>
                                  <a:pt x="0" y="76802"/>
                                  <a:pt x="527" y="71456"/>
                                  <a:pt x="1579" y="66163"/>
                                </a:cubicBezTo>
                                <a:cubicBezTo>
                                  <a:pt x="2632" y="60869"/>
                                  <a:pt x="4191" y="55729"/>
                                  <a:pt x="6257" y="50743"/>
                                </a:cubicBezTo>
                                <a:cubicBezTo>
                                  <a:pt x="8322" y="45756"/>
                                  <a:pt x="10854" y="41019"/>
                                  <a:pt x="13853" y="36532"/>
                                </a:cubicBezTo>
                                <a:cubicBezTo>
                                  <a:pt x="16852" y="32044"/>
                                  <a:pt x="20259" y="27892"/>
                                  <a:pt x="24076" y="24075"/>
                                </a:cubicBezTo>
                                <a:cubicBezTo>
                                  <a:pt x="27892" y="20259"/>
                                  <a:pt x="32044" y="16851"/>
                                  <a:pt x="36531" y="13853"/>
                                </a:cubicBezTo>
                                <a:cubicBezTo>
                                  <a:pt x="41019" y="10854"/>
                                  <a:pt x="45756" y="8322"/>
                                  <a:pt x="50743" y="6257"/>
                                </a:cubicBezTo>
                                <a:cubicBezTo>
                                  <a:pt x="55729" y="4192"/>
                                  <a:pt x="60869" y="2633"/>
                                  <a:pt x="66163" y="1580"/>
                                </a:cubicBezTo>
                                <a:cubicBezTo>
                                  <a:pt x="71456" y="527"/>
                                  <a:pt x="76802" y="0"/>
                                  <a:pt x="822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1095991" y="413736"/>
                            <a:ext cx="547996" cy="5479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7996" h="547995">
                                <a:moveTo>
                                  <a:pt x="82200" y="0"/>
                                </a:moveTo>
                                <a:lnTo>
                                  <a:pt x="465796" y="0"/>
                                </a:lnTo>
                                <a:cubicBezTo>
                                  <a:pt x="471193" y="0"/>
                                  <a:pt x="476538" y="527"/>
                                  <a:pt x="481832" y="1580"/>
                                </a:cubicBezTo>
                                <a:cubicBezTo>
                                  <a:pt x="487125" y="2633"/>
                                  <a:pt x="492265" y="4192"/>
                                  <a:pt x="497252" y="6257"/>
                                </a:cubicBezTo>
                                <a:cubicBezTo>
                                  <a:pt x="502238" y="8322"/>
                                  <a:pt x="506975" y="10854"/>
                                  <a:pt x="511463" y="13853"/>
                                </a:cubicBezTo>
                                <a:cubicBezTo>
                                  <a:pt x="515951" y="16851"/>
                                  <a:pt x="520103" y="20259"/>
                                  <a:pt x="523920" y="24075"/>
                                </a:cubicBezTo>
                                <a:cubicBezTo>
                                  <a:pt x="527736" y="27892"/>
                                  <a:pt x="531143" y="32044"/>
                                  <a:pt x="534142" y="36532"/>
                                </a:cubicBezTo>
                                <a:cubicBezTo>
                                  <a:pt x="537141" y="41019"/>
                                  <a:pt x="539673" y="45756"/>
                                  <a:pt x="541738" y="50743"/>
                                </a:cubicBezTo>
                                <a:cubicBezTo>
                                  <a:pt x="543804" y="55729"/>
                                  <a:pt x="545363" y="60869"/>
                                  <a:pt x="546416" y="66163"/>
                                </a:cubicBezTo>
                                <a:cubicBezTo>
                                  <a:pt x="547469" y="71456"/>
                                  <a:pt x="547995" y="76802"/>
                                  <a:pt x="547996" y="82199"/>
                                </a:cubicBezTo>
                                <a:lnTo>
                                  <a:pt x="547996" y="465796"/>
                                </a:lnTo>
                                <a:cubicBezTo>
                                  <a:pt x="547995" y="471193"/>
                                  <a:pt x="547469" y="476538"/>
                                  <a:pt x="546416" y="481832"/>
                                </a:cubicBezTo>
                                <a:cubicBezTo>
                                  <a:pt x="545363" y="487125"/>
                                  <a:pt x="543804" y="492265"/>
                                  <a:pt x="541738" y="497252"/>
                                </a:cubicBezTo>
                                <a:cubicBezTo>
                                  <a:pt x="539673" y="502238"/>
                                  <a:pt x="537141" y="506975"/>
                                  <a:pt x="534142" y="511463"/>
                                </a:cubicBezTo>
                                <a:cubicBezTo>
                                  <a:pt x="531143" y="515951"/>
                                  <a:pt x="527736" y="520103"/>
                                  <a:pt x="523920" y="523919"/>
                                </a:cubicBezTo>
                                <a:cubicBezTo>
                                  <a:pt x="520103" y="527736"/>
                                  <a:pt x="515951" y="531143"/>
                                  <a:pt x="511463" y="534142"/>
                                </a:cubicBezTo>
                                <a:cubicBezTo>
                                  <a:pt x="506976" y="537140"/>
                                  <a:pt x="502239" y="539672"/>
                                  <a:pt x="497252" y="541738"/>
                                </a:cubicBezTo>
                                <a:cubicBezTo>
                                  <a:pt x="492265" y="543803"/>
                                  <a:pt x="487125" y="545362"/>
                                  <a:pt x="481832" y="546416"/>
                                </a:cubicBezTo>
                                <a:cubicBezTo>
                                  <a:pt x="476538" y="547469"/>
                                  <a:pt x="471193" y="547995"/>
                                  <a:pt x="465796" y="547995"/>
                                </a:cubicBezTo>
                                <a:lnTo>
                                  <a:pt x="82200" y="547995"/>
                                </a:lnTo>
                                <a:cubicBezTo>
                                  <a:pt x="76802" y="547995"/>
                                  <a:pt x="71456" y="547469"/>
                                  <a:pt x="66163" y="546416"/>
                                </a:cubicBezTo>
                                <a:cubicBezTo>
                                  <a:pt x="60869" y="545363"/>
                                  <a:pt x="55729" y="543804"/>
                                  <a:pt x="50743" y="541738"/>
                                </a:cubicBezTo>
                                <a:cubicBezTo>
                                  <a:pt x="45756" y="539673"/>
                                  <a:pt x="41019" y="537141"/>
                                  <a:pt x="36531" y="534142"/>
                                </a:cubicBezTo>
                                <a:cubicBezTo>
                                  <a:pt x="32044" y="531143"/>
                                  <a:pt x="27892" y="527736"/>
                                  <a:pt x="24076" y="523919"/>
                                </a:cubicBezTo>
                                <a:cubicBezTo>
                                  <a:pt x="20259" y="520103"/>
                                  <a:pt x="16852" y="515951"/>
                                  <a:pt x="13853" y="511463"/>
                                </a:cubicBezTo>
                                <a:cubicBezTo>
                                  <a:pt x="10854" y="506975"/>
                                  <a:pt x="8322" y="502238"/>
                                  <a:pt x="6257" y="497252"/>
                                </a:cubicBezTo>
                                <a:cubicBezTo>
                                  <a:pt x="4191" y="492265"/>
                                  <a:pt x="2632" y="487125"/>
                                  <a:pt x="1579" y="481832"/>
                                </a:cubicBezTo>
                                <a:cubicBezTo>
                                  <a:pt x="526" y="476538"/>
                                  <a:pt x="0" y="471193"/>
                                  <a:pt x="0" y="465796"/>
                                </a:cubicBezTo>
                                <a:lnTo>
                                  <a:pt x="0" y="82199"/>
                                </a:lnTo>
                                <a:cubicBezTo>
                                  <a:pt x="0" y="76802"/>
                                  <a:pt x="527" y="71456"/>
                                  <a:pt x="1579" y="66163"/>
                                </a:cubicBezTo>
                                <a:cubicBezTo>
                                  <a:pt x="2632" y="60869"/>
                                  <a:pt x="4191" y="55729"/>
                                  <a:pt x="6257" y="50743"/>
                                </a:cubicBezTo>
                                <a:cubicBezTo>
                                  <a:pt x="8322" y="45756"/>
                                  <a:pt x="10854" y="41019"/>
                                  <a:pt x="13853" y="36532"/>
                                </a:cubicBezTo>
                                <a:cubicBezTo>
                                  <a:pt x="16852" y="32044"/>
                                  <a:pt x="20259" y="27892"/>
                                  <a:pt x="24076" y="24075"/>
                                </a:cubicBezTo>
                                <a:cubicBezTo>
                                  <a:pt x="27892" y="20259"/>
                                  <a:pt x="32044" y="16851"/>
                                  <a:pt x="36531" y="13853"/>
                                </a:cubicBezTo>
                                <a:cubicBezTo>
                                  <a:pt x="41019" y="10854"/>
                                  <a:pt x="45756" y="8322"/>
                                  <a:pt x="50743" y="6257"/>
                                </a:cubicBezTo>
                                <a:cubicBezTo>
                                  <a:pt x="55729" y="4192"/>
                                  <a:pt x="60869" y="2633"/>
                                  <a:pt x="66163" y="1580"/>
                                </a:cubicBezTo>
                                <a:cubicBezTo>
                                  <a:pt x="71456" y="527"/>
                                  <a:pt x="76802" y="0"/>
                                  <a:pt x="82200" y="0"/>
                                </a:cubicBezTo>
                                <a:close/>
                              </a:path>
                            </a:pathLst>
                          </a:custGeom>
                          <a:ln w="9133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Rectangle 28"/>
                        <wps:cNvSpPr/>
                        <wps:spPr>
                          <a:xfrm>
                            <a:off x="1130811" y="509305"/>
                            <a:ext cx="623779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01B6DE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LIVR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1197741" y="637169"/>
                            <a:ext cx="445699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D11FDE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dre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" name="Rectangle 30"/>
                        <wps:cNvSpPr/>
                        <wps:spPr>
                          <a:xfrm>
                            <a:off x="1264813" y="774169"/>
                            <a:ext cx="267334" cy="1370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C04A7D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s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Shape 31"/>
                        <wps:cNvSpPr/>
                        <wps:spPr>
                          <a:xfrm>
                            <a:off x="1369166" y="0"/>
                            <a:ext cx="822" cy="4137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2" h="413736">
                                <a:moveTo>
                                  <a:pt x="822" y="41373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33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2" name="Shape 492"/>
                        <wps:cNvSpPr/>
                        <wps:spPr>
                          <a:xfrm>
                            <a:off x="1420221" y="86766"/>
                            <a:ext cx="264864" cy="2465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4864" h="246598">
                                <a:moveTo>
                                  <a:pt x="0" y="0"/>
                                </a:moveTo>
                                <a:lnTo>
                                  <a:pt x="264864" y="0"/>
                                </a:lnTo>
                                <a:lnTo>
                                  <a:pt x="264864" y="246598"/>
                                </a:lnTo>
                                <a:lnTo>
                                  <a:pt x="0" y="24659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Rectangle 33"/>
                        <wps:cNvSpPr/>
                        <wps:spPr>
                          <a:xfrm>
                            <a:off x="1471596" y="104957"/>
                            <a:ext cx="215370" cy="1255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F651C9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421363" y="232822"/>
                            <a:ext cx="349055" cy="1255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AC6496" w14:textId="77777777" w:rsidR="007C38BA" w:rsidRDefault="007C38BA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61C573" id="Group 448" o:spid="_x0000_s1026" style="position:absolute;left:0;text-align:left;margin-left:0;margin-top:11.45pt;width:136.6pt;height:402.9pt;z-index:251659264;mso-position-horizontal:center;mso-position-horizontal-relative:margin" coordsize="17353,511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">
                <v:shape id="Shape 9" o:spid="_x0000_s1027" style="position:absolute;top:27;width:17353;height:13700;visibility:visible;mso-wrap-style:square;v-text-anchor:top" coordsize="1735319,1369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" path="m,l1735319,r,1369988l,1369988,,xe" filled="f" strokeweight=".25369mm">
                  <v:stroke miterlimit="1" joinstyle="miter"/>
                  <v:path arrowok="t" textboxrect="0,0,1735319,1369988"/>
                </v:shape>
                <v:shape id="Shape 11" o:spid="_x0000_s1028" style="position:absolute;left:4657;top:45693;width:10960;height:5480;visibility:visible;mso-wrap-style:square;v-text-anchor:top" coordsize="1095991,547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" path="m,l1095991,r,547995l,547995,,xe" filled="f" strokeweight=".25369mm">
                  <v:stroke miterlimit="1" joinstyle="miter"/>
                  <v:path arrowok="t" textboxrect="0,0,1095991,547995"/>
                </v:shape>
                <v:rect id="Rectangle 12" o:spid="_x0000_s1029" style="position:absolute;left:7970;top:46010;width:5642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16E5172C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TETA</w:t>
                        </w:r>
                      </w:p>
                    </w:txbxContent>
                  </v:textbox>
                </v:rect>
                <v:rect id="Rectangle 13" o:spid="_x0000_s1030" style="position:absolute;left:7654;top:47288;width:6484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  <v:textbox inset="0,0,0,0">
                    <w:txbxContent>
                      <w:p w14:paraId="6DB6B5BE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teta#</w:t>
                        </w:r>
                      </w:p>
                    </w:txbxContent>
                  </v:textbox>
                </v:rect>
                <v:rect id="Rectangle 14" o:spid="_x0000_s1031" style="position:absolute;left:8720;top:48658;width:3647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15673429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15" o:spid="_x0000_s1032" style="position:absolute;left:9147;top:49937;width:2512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3348BF5E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pret</w:t>
                        </w:r>
                      </w:p>
                    </w:txbxContent>
                  </v:textbox>
                </v:rect>
                <v:shape id="Shape 16" o:spid="_x0000_s1033" style="position:absolute;left:10137;top:13727;width:0;height:31966;visibility:visible;mso-wrap-style:square;v-text-anchor:top" coordsize="0,3196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" path="m,3196639l,e" filled="f" strokeweight=".25369mm">
                  <v:stroke miterlimit="83231f" joinstyle="miter"/>
                  <v:path arrowok="t" textboxrect="0,0,0,3196639"/>
                </v:shape>
                <v:rect id="Rectangle 18" o:spid="_x0000_s1034" style="position:absolute;left:10476;top:14018;width:2746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08E25504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20" o:spid="_x0000_s1035" style="position:absolute;left:10476;top:44341;width:2746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6DE42216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22" o:spid="_x0000_s1036" style="position:absolute;left:10421;top:29088;width:1188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63FCA990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nr</w:t>
                        </w:r>
                      </w:p>
                    </w:txbxContent>
                  </v:textbox>
                </v:rect>
                <v:rect id="Rectangle 23" o:spid="_x0000_s1037" style="position:absolute;left:1719;top:5093;width:7451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14:paraId="6F01F804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MANDA</w:t>
                        </w:r>
                      </w:p>
                    </w:txbxContent>
                  </v:textbox>
                </v:rect>
                <v:rect id="Rectangle 24" o:spid="_x0000_s1038" style="position:absolute;left:1230;top:6371;width:8752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39949136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comanda#</w:t>
                        </w:r>
                      </w:p>
                    </w:txbxContent>
                  </v:textbox>
                </v:rect>
                <v:rect id="Rectangle 25" o:spid="_x0000_s1039" style="position:absolute;left:3453;top:7741;width:2837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1393A3DB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</w:t>
                        </w:r>
                      </w:p>
                    </w:txbxContent>
                  </v:textbox>
                </v:rect>
                <v:shape id="Shape 26" o:spid="_x0000_s1040" style="position:absolute;left:10959;top:4137;width:5480;height:5480;visibility:visible;mso-wrap-style:square;v-text-anchor:top" coordsize="547996,547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" path="m82200,l465796,v5397,,10742,527,16036,1580c487125,2633,492265,4192,497252,6257v4986,2065,9723,4597,14211,7596c515951,16851,520103,20259,523920,24075v3816,3817,7223,7969,10222,12457c537141,41019,539673,45756,541738,50743v2066,4986,3625,10126,4678,15420c547469,71456,547995,76802,547996,82199r,383597c547995,471193,547469,476538,546416,481832v-1053,5293,-2612,10433,-4678,15420c539673,502238,537141,506975,534142,511463v-2999,4488,-6406,8640,-10222,12456c520103,527736,515951,531143,511463,534142v-4487,2998,-9224,5530,-14211,7596c492265,543803,487125,545362,481832,546416v-5294,1053,-10639,1579,-16036,1579l82200,547995v-5398,,-10744,-526,-16037,-1579c60869,545363,55729,543804,50743,541738v-4987,-2065,-9724,-4597,-14212,-7596c32044,531143,27892,527736,24076,523919v-3817,-3816,-7224,-7968,-10223,-12456c10854,506975,8322,502238,6257,497252,4191,492265,2632,487125,1579,481832,526,476538,,471193,,465796l,82199c,76802,527,71456,1579,66163,2632,60869,4191,55729,6257,50743v2065,-4987,4597,-9724,7596,-14211c16852,32044,20259,27892,24076,24075v3816,-3816,7968,-7224,12455,-10222c41019,10854,45756,8322,50743,6257,55729,4192,60869,2633,66163,1580,71456,527,76802,,82200,xe" stroked="f" strokeweight="0">
                  <v:stroke miterlimit="83231f" joinstyle="miter"/>
                  <v:path arrowok="t" textboxrect="0,0,547996,547995"/>
                </v:shape>
                <v:shape id="Shape 27" o:spid="_x0000_s1041" style="position:absolute;left:10959;top:4137;width:5480;height:5480;visibility:visible;mso-wrap-style:square;v-text-anchor:top" coordsize="547996,547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" path="m82200,l465796,v5397,,10742,527,16036,1580c487125,2633,492265,4192,497252,6257v4986,2065,9723,4597,14211,7596c515951,16851,520103,20259,523920,24075v3816,3817,7223,7969,10222,12457c537141,41019,539673,45756,541738,50743v2066,4986,3625,10126,4678,15420c547469,71456,547995,76802,547996,82199r,383597c547995,471193,547469,476538,546416,481832v-1053,5293,-2612,10433,-4678,15420c539673,502238,537141,506975,534142,511463v-2999,4488,-6406,8640,-10222,12456c520103,527736,515951,531143,511463,534142v-4487,2998,-9224,5530,-14211,7596c492265,543803,487125,545362,481832,546416v-5294,1053,-10639,1579,-16036,1579l82200,547995v-5398,,-10744,-526,-16037,-1579c60869,545363,55729,543804,50743,541738v-4987,-2065,-9724,-4597,-14212,-7596c32044,531143,27892,527736,24076,523919v-3817,-3816,-7224,-7968,-10223,-12456c10854,506975,8322,502238,6257,497252,4191,492265,2632,487125,1579,481832,526,476538,,471193,,465796l,82199c,76802,527,71456,1579,66163,2632,60869,4191,55729,6257,50743v2065,-4987,4597,-9724,7596,-14211c16852,32044,20259,27892,24076,24075v3816,-3816,7968,-7224,12455,-10222c41019,10854,45756,8322,50743,6257,55729,4192,60869,2633,66163,1580,71456,527,76802,,82200,xe" filled="f" strokeweight=".25369mm">
                  <v:stroke miterlimit="1" joinstyle="miter"/>
                  <v:path arrowok="t" textboxrect="0,0,547996,547995"/>
                </v:shape>
                <v:rect id="Rectangle 28" o:spid="_x0000_s1042" style="position:absolute;left:11308;top:5093;width:6237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14:paraId="2201B6DE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LIVRARE</w:t>
                        </w:r>
                      </w:p>
                    </w:txbxContent>
                  </v:textbox>
                </v:rect>
                <v:rect id="Rectangle 29" o:spid="_x0000_s1043" style="position:absolute;left:11977;top:6371;width:4457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" filled="f" stroked="f">
                  <v:textbox inset="0,0,0,0">
                    <w:txbxContent>
                      <w:p w14:paraId="36D11FDE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dresa</w:t>
                        </w:r>
                      </w:p>
                    </w:txbxContent>
                  </v:textbox>
                </v:rect>
                <v:rect id="Rectangle 30" o:spid="_x0000_s1044" style="position:absolute;left:12648;top:7741;width:2673;height:13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0FC04A7D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st</w:t>
                        </w:r>
                      </w:p>
                    </w:txbxContent>
                  </v:textbox>
                </v:rect>
                <v:shape id="Shape 31" o:spid="_x0000_s1045" style="position:absolute;left:13691;width:8;height:4137;visibility:visible;mso-wrap-style:square;v-text-anchor:top" coordsize="822,413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" path="m822,413736l,e" filled="f" strokeweight=".25369mm">
                  <v:stroke miterlimit="83231f" joinstyle="miter"/>
                  <v:path arrowok="t" textboxrect="0,0,822,413736"/>
                </v:shape>
                <v:shape id="Shape 492" o:spid="_x0000_s1046" style="position:absolute;left:14202;top:867;width:2648;height:2466;visibility:visible;mso-wrap-style:square;v-text-anchor:top" coordsize="264864,246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" path="m,l264864,r,246598l,246598,,e" stroked="f" strokeweight="0">
                  <v:stroke miterlimit="83231f" joinstyle="miter"/>
                  <v:path arrowok="t" textboxrect="0,0,264864,246598"/>
                </v:shape>
                <v:rect id="Rectangle 33" o:spid="_x0000_s1047" style="position:absolute;left:14715;top:1049;width:2154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14:paraId="5EF651C9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4" o:spid="_x0000_s1048" style="position:absolute;left:14213;top:2328;width:3491;height:12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2AAC6496" w14:textId="77777777" w:rsidR="007C38BA" w:rsidRDefault="007C38BA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w10:wrap type="square" anchorx="margin"/>
              </v:group>
            </w:pict>
          </mc:Fallback>
        </mc:AlternateContent>
      </w:r>
      <w:r w:rsidR="00120F5A">
        <w:br w:type="page"/>
      </w:r>
    </w:p>
    <w:p w14:paraId="3891AA16" w14:textId="768508EB" w:rsidR="00120F5A" w:rsidRDefault="00120F5A">
      <w:pPr>
        <w:rPr>
          <w:kern w:val="0"/>
          <w:sz w:val="24"/>
          <w:szCs w:val="24"/>
          <w14:ligatures w14:val="none"/>
        </w:rPr>
      </w:pPr>
    </w:p>
    <w:p w14:paraId="269EB167" w14:textId="43B5CB55" w:rsidR="0007649F" w:rsidRDefault="004E248A" w:rsidP="0007649F">
      <w:pPr>
        <w:pStyle w:val="Compact"/>
      </w:pPr>
      <w:r>
        <w:rPr>
          <w:b/>
          <w:bCs/>
        </w:rPr>
        <w:t>Diagramă conceptuală restrânsă la Comenzi, Rețete, și relația many-to-many</w:t>
      </w:r>
    </w:p>
    <w:p w14:paraId="1EC8D6D0" w14:textId="4D56FE77" w:rsidR="00120F5A" w:rsidRDefault="00120F5A" w:rsidP="0007649F">
      <w:pPr>
        <w:pStyle w:val="Compact"/>
      </w:pPr>
    </w:p>
    <w:p w14:paraId="7A5B4A2E" w14:textId="75679C9D" w:rsidR="00120F5A" w:rsidRDefault="00120F5A" w:rsidP="0007649F">
      <w:pPr>
        <w:pStyle w:val="Compact"/>
      </w:pPr>
      <w:r>
        <w:t xml:space="preserve">Relația many-to-many va fi reprezentată printr-un tabel asociativ. Tabelul va conține o pereche de chei externe (id_comanda#, id_reteta#) referindu-se la tabelele COMANDA și RETETA. Acea pereche va fi cheie primară compusă în tabelul asociativ. </w:t>
      </w:r>
      <w:r w:rsidR="007C38BA">
        <w:t>Atributul „nr” va vi inclus în tabelul asociativ deasemenea.</w:t>
      </w:r>
    </w:p>
    <w:p w14:paraId="175DA201" w14:textId="4FD60451" w:rsidR="00EE716E" w:rsidRDefault="00EE716E" w:rsidP="00EE716E">
      <w:pPr>
        <w:spacing w:after="0"/>
      </w:pPr>
      <w:r>
        <w:t>Deoarece COMANDA este în relație many-to-one cu CASIER si RESTAURANT, va conține chei externe pentru acele tabele.</w:t>
      </w:r>
    </w:p>
    <w:p w14:paraId="12A5939C" w14:textId="58C96470" w:rsidR="00EE716E" w:rsidRDefault="00EE716E" w:rsidP="00EE716E">
      <w:pPr>
        <w:spacing w:after="0"/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FD8BA12" wp14:editId="5C69F4B3">
            <wp:simplePos x="0" y="0"/>
            <wp:positionH relativeFrom="margin">
              <wp:posOffset>2551814</wp:posOffset>
            </wp:positionH>
            <wp:positionV relativeFrom="paragraph">
              <wp:posOffset>1247302</wp:posOffset>
            </wp:positionV>
            <wp:extent cx="1755140" cy="6406515"/>
            <wp:effectExtent l="0" t="0" r="0" b="0"/>
            <wp:wrapTight wrapText="bothSides">
              <wp:wrapPolygon edited="0">
                <wp:start x="0" y="0"/>
                <wp:lineTo x="0" y="4689"/>
                <wp:lineTo x="10081" y="5138"/>
                <wp:lineTo x="10081" y="9249"/>
                <wp:lineTo x="3048" y="9827"/>
                <wp:lineTo x="3048" y="13231"/>
                <wp:lineTo x="3986" y="13360"/>
                <wp:lineTo x="9612" y="13360"/>
                <wp:lineTo x="10081" y="19525"/>
                <wp:lineTo x="3986" y="19590"/>
                <wp:lineTo x="3517" y="19654"/>
                <wp:lineTo x="3517" y="21517"/>
                <wp:lineTo x="17818" y="21517"/>
                <wp:lineTo x="18287" y="19718"/>
                <wp:lineTo x="17349" y="19590"/>
                <wp:lineTo x="11253" y="19525"/>
                <wp:lineTo x="11722" y="13360"/>
                <wp:lineTo x="17349" y="13360"/>
                <wp:lineTo x="18755" y="13167"/>
                <wp:lineTo x="18755" y="9891"/>
                <wp:lineTo x="17349" y="9698"/>
                <wp:lineTo x="11253" y="9249"/>
                <wp:lineTo x="11253" y="5138"/>
                <wp:lineTo x="21334" y="4689"/>
                <wp:lineTo x="21334" y="0"/>
                <wp:lineTo x="0" y="0"/>
              </wp:wrapPolygon>
            </wp:wrapTight>
            <wp:docPr id="1074" name="Picture 10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" name="Picture 107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140" cy="6406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entru a reprezenta subclasa LIVRARE, se va folosi un tabel de subclasă cu atribute (id_comanda#, adresa, cost).</w:t>
      </w:r>
    </w:p>
    <w:p w14:paraId="1480FC16" w14:textId="40FB1D65" w:rsidR="00EE716E" w:rsidRDefault="00EE716E">
      <w:pPr>
        <w:spacing w:after="0"/>
        <w:ind w:left="3314"/>
      </w:pPr>
    </w:p>
    <w:p w14:paraId="7A5D4323" w14:textId="67F5C8D8" w:rsidR="00EE716E" w:rsidRDefault="00EE716E">
      <w:pPr>
        <w:spacing w:after="0"/>
        <w:ind w:left="3314"/>
      </w:pPr>
    </w:p>
    <w:p w14:paraId="5A194DB2" w14:textId="71B8C90C" w:rsidR="00EE716E" w:rsidRDefault="00EE716E">
      <w:pPr>
        <w:spacing w:after="0"/>
        <w:ind w:left="3314"/>
      </w:pPr>
    </w:p>
    <w:p w14:paraId="1904951A" w14:textId="1EB75442" w:rsidR="00EE716E" w:rsidRDefault="00EE716E">
      <w:r>
        <w:br w:type="page"/>
      </w:r>
    </w:p>
    <w:p w14:paraId="74991CED" w14:textId="621BD19A" w:rsidR="00401070" w:rsidRPr="00401070" w:rsidRDefault="00401070" w:rsidP="00401070">
      <w:pPr>
        <w:shd w:val="clear" w:color="auto" w:fill="FFFFFF"/>
        <w:spacing w:after="0" w:line="285" w:lineRule="atLeast"/>
        <w:rPr>
          <w:b/>
          <w:bCs/>
        </w:rPr>
      </w:pPr>
      <w:r>
        <w:rPr>
          <w:b/>
          <w:bCs/>
        </w:rPr>
        <w:lastRenderedPageBreak/>
        <w:t>Creare tabele în SQL</w:t>
      </w:r>
    </w:p>
    <w:p w14:paraId="2A24C0DC" w14:textId="77777777" w:rsid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</w:pPr>
    </w:p>
    <w:p w14:paraId="5AFFA5E9" w14:textId="30F7B698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QUENC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ID_RETETA_SEQ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TAR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INCREMENT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B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18202C1A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QUENC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ID_COMANDA_SEQ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TAR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INCREMENT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B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5DBDBA77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ABL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RETETA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52A74BEF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retet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AUL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ID_RETETA_SEQ.nextval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PRIMARY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7718EE75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nume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VARCHAR2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5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1280E828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pret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2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</w:p>
    <w:p w14:paraId="7656FE80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;</w:t>
      </w:r>
    </w:p>
    <w:p w14:paraId="68C75BC4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ABL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MANDA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43184A37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comand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AUL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ID_COMANDA_SEQ.nextval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PRIMARY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15E3FBEC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casier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66443B56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restaurant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62A551B2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data_comand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AULT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YSD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7B3BF260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OREIGN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id_casier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REFERENCES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ASIER(id_angajat),</w:t>
      </w:r>
    </w:p>
    <w:p w14:paraId="45CE4F7A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OREIGN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id_restaurant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REFERENCES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RESTAURANT(id_restaurant)</w:t>
      </w:r>
    </w:p>
    <w:p w14:paraId="16CBC5E0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;</w:t>
      </w:r>
    </w:p>
    <w:p w14:paraId="5D98EDCE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REAT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TABLE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MANDA_include_RETETA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4EE7E0F6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comand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30AE1123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id_reteta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</w:t>
      </w:r>
    </w:p>
    <w:p w14:paraId="20D44867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nr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MBER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T NULL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CHECK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nr </w:t>
      </w:r>
      <w:r w:rsidRPr="00401070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!=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401070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0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,</w:t>
      </w:r>
    </w:p>
    <w:p w14:paraId="0AEA6559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401070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PRIMARY KEY</w:t>
      </w: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id_comanda, id_reteta)</w:t>
      </w:r>
    </w:p>
    <w:p w14:paraId="5D3EB736" w14:textId="77777777" w:rsidR="00401070" w:rsidRPr="00401070" w:rsidRDefault="00401070" w:rsidP="004010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401070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;</w:t>
      </w:r>
    </w:p>
    <w:p w14:paraId="4A076F14" w14:textId="6C07AC45" w:rsidR="00401070" w:rsidRPr="00401070" w:rsidRDefault="00F66B5D" w:rsidP="00401070">
      <w:pPr>
        <w:shd w:val="clear" w:color="auto" w:fill="FFFFFF"/>
        <w:spacing w:after="0" w:line="285" w:lineRule="atLeast"/>
      </w:pPr>
      <w:r>
        <w:t>(screenshot-ul include mai mult cod deoarece COMANDA a</w:t>
      </w:r>
      <w:r w:rsidR="00020883">
        <w:t>re</w:t>
      </w:r>
      <w:r>
        <w:t xml:space="preserve"> </w:t>
      </w:r>
      <w:r w:rsidR="00020883">
        <w:t>chiei externe ce îl leagă</w:t>
      </w:r>
      <w:r>
        <w:t xml:space="preserve"> la </w:t>
      </w:r>
      <w:r w:rsidR="00020883">
        <w:t>CASIER și RESTAURANT</w:t>
      </w:r>
      <w:r>
        <w:t>, deci nu pot fi create în izolare)</w:t>
      </w:r>
    </w:p>
    <w:p w14:paraId="1CE5077E" w14:textId="61222FC3" w:rsidR="00F66B5D" w:rsidRDefault="00F66B5D">
      <w:pPr>
        <w:rPr>
          <w:kern w:val="0"/>
          <w:sz w:val="24"/>
          <w:szCs w:val="24"/>
          <w14:ligatures w14:val="none"/>
        </w:rPr>
      </w:pPr>
      <w:r w:rsidRPr="00F66B5D">
        <w:rPr>
          <w:noProof/>
        </w:rPr>
        <w:drawing>
          <wp:inline distT="0" distB="0" distL="0" distR="0" wp14:anchorId="778F272D" wp14:editId="1238BAEB">
            <wp:extent cx="6858000" cy="4003675"/>
            <wp:effectExtent l="0" t="0" r="0" b="0"/>
            <wp:docPr id="451564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56475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0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287AF7FD" w14:textId="67FD1AD2" w:rsidR="00EE716E" w:rsidRDefault="00F66B5D" w:rsidP="00401070">
      <w:pPr>
        <w:pStyle w:val="Compact"/>
      </w:pPr>
      <w:r>
        <w:lastRenderedPageBreak/>
        <w:t>Cerință adaptată de la 9: câte vânzări au fost, și care a fost venitul, pentru fiecare rețetă, la fiecare restaurant?</w:t>
      </w:r>
    </w:p>
    <w:p w14:paraId="5CB6A380" w14:textId="77777777" w:rsidR="00F66B5D" w:rsidRDefault="00F66B5D" w:rsidP="00401070">
      <w:pPr>
        <w:pStyle w:val="Compact"/>
      </w:pPr>
    </w:p>
    <w:p w14:paraId="3CCFEBC1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SELECT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id_restaurant, id_reteta, nume nume_reteta, </w:t>
      </w:r>
      <w:r w:rsidRPr="00024CD3">
        <w:rPr>
          <w:rFonts w:ascii="Consolas" w:eastAsia="Times New Roman" w:hAnsi="Consolas" w:cs="Times New Roman"/>
          <w:color w:val="795E26"/>
          <w:kern w:val="0"/>
          <w:sz w:val="17"/>
          <w:szCs w:val="17"/>
          <w14:ligatures w14:val="none"/>
        </w:rPr>
        <w:t>SUM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(nr) total_vanzari, </w:t>
      </w:r>
      <w:r w:rsidRPr="00024CD3">
        <w:rPr>
          <w:rFonts w:ascii="Consolas" w:eastAsia="Times New Roman" w:hAnsi="Consolas" w:cs="Times New Roman"/>
          <w:color w:val="795E26"/>
          <w:kern w:val="0"/>
          <w:sz w:val="17"/>
          <w:szCs w:val="17"/>
          <w14:ligatures w14:val="none"/>
        </w:rPr>
        <w:t>SUM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(nr) </w:t>
      </w:r>
      <w:r w:rsidRPr="00024CD3">
        <w:rPr>
          <w:rFonts w:ascii="Consolas" w:eastAsia="Times New Roman" w:hAnsi="Consolas" w:cs="Times New Roman"/>
          <w:color w:val="000000"/>
          <w:kern w:val="0"/>
          <w:sz w:val="17"/>
          <w:szCs w:val="17"/>
          <w14:ligatures w14:val="none"/>
        </w:rPr>
        <w:t>*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pret total_venit </w:t>
      </w: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FROM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RETETA</w:t>
      </w:r>
    </w:p>
    <w:p w14:paraId="0F940F9A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LEFT JOIN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COMANDA_include_RETETA</w:t>
      </w:r>
    </w:p>
    <w:p w14:paraId="3E273B2C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USING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(id_reteta)</w:t>
      </w:r>
    </w:p>
    <w:p w14:paraId="0215D19E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LEFT JOIN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COMANDA</w:t>
      </w:r>
    </w:p>
    <w:p w14:paraId="1A174A94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USING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(id_comanda)</w:t>
      </w:r>
    </w:p>
    <w:p w14:paraId="0A94E1BE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GROUP BY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(id_restaurant, id_reteta, nume, pret)</w:t>
      </w:r>
    </w:p>
    <w:p w14:paraId="0CA4F591" w14:textId="7777777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</w:pPr>
      <w:r w:rsidRPr="00024CD3">
        <w:rPr>
          <w:rFonts w:ascii="Consolas" w:eastAsia="Times New Roman" w:hAnsi="Consolas" w:cs="Times New Roman"/>
          <w:color w:val="0000FF"/>
          <w:kern w:val="0"/>
          <w:sz w:val="17"/>
          <w:szCs w:val="17"/>
          <w14:ligatures w14:val="none"/>
        </w:rPr>
        <w:t>ORDER BY</w:t>
      </w:r>
      <w:r w:rsidRPr="00024CD3">
        <w:rPr>
          <w:rFonts w:ascii="Consolas" w:eastAsia="Times New Roman" w:hAnsi="Consolas" w:cs="Times New Roman"/>
          <w:color w:val="3B3B3B"/>
          <w:kern w:val="0"/>
          <w:sz w:val="17"/>
          <w:szCs w:val="17"/>
          <w14:ligatures w14:val="none"/>
        </w:rPr>
        <w:t xml:space="preserve"> id_restaurant, id_reteta;</w:t>
      </w:r>
    </w:p>
    <w:p w14:paraId="2F6D705A" w14:textId="17E45927" w:rsidR="00024CD3" w:rsidRPr="00024CD3" w:rsidRDefault="00024CD3" w:rsidP="00024CD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024CD3">
        <w:rPr>
          <w:noProof/>
        </w:rPr>
        <w:drawing>
          <wp:anchor distT="0" distB="0" distL="114300" distR="114300" simplePos="0" relativeHeight="251664384" behindDoc="0" locked="0" layoutInCell="1" allowOverlap="1" wp14:anchorId="04AB3C9E" wp14:editId="2E3CE4C4">
            <wp:simplePos x="0" y="0"/>
            <wp:positionH relativeFrom="page">
              <wp:align>left</wp:align>
            </wp:positionH>
            <wp:positionV relativeFrom="paragraph">
              <wp:posOffset>207941</wp:posOffset>
            </wp:positionV>
            <wp:extent cx="7848793" cy="4603898"/>
            <wp:effectExtent l="0" t="0" r="0" b="6350"/>
            <wp:wrapTopAndBottom/>
            <wp:docPr id="298953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953776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8793" cy="4603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F90736" w14:textId="77777777" w:rsidR="0052326F" w:rsidRDefault="0052326F" w:rsidP="0052326F">
      <w:pPr>
        <w:pStyle w:val="Compact"/>
      </w:pPr>
    </w:p>
    <w:p w14:paraId="763977CF" w14:textId="2B817D9E" w:rsidR="00675C32" w:rsidRDefault="00675C32">
      <w:pPr>
        <w:rPr>
          <w:kern w:val="0"/>
          <w:sz w:val="24"/>
          <w:szCs w:val="24"/>
          <w14:ligatures w14:val="none"/>
        </w:rPr>
      </w:pPr>
      <w:r>
        <w:br w:type="page"/>
      </w:r>
    </w:p>
    <w:p w14:paraId="21BCD45E" w14:textId="5A5B604A" w:rsidR="00F66B5D" w:rsidRDefault="00675C32" w:rsidP="00024CD3">
      <w:pPr>
        <w:pStyle w:val="Compact"/>
        <w:rPr>
          <w:b/>
          <w:bCs/>
          <w:lang w:val="ro-RO"/>
        </w:rPr>
      </w:pPr>
      <w:r>
        <w:rPr>
          <w:b/>
          <w:bCs/>
        </w:rPr>
        <w:lastRenderedPageBreak/>
        <w:t>Exerci</w:t>
      </w:r>
      <w:r>
        <w:rPr>
          <w:b/>
          <w:bCs/>
          <w:lang w:val="ro-RO"/>
        </w:rPr>
        <w:t>ții pe baza de date HR</w:t>
      </w:r>
    </w:p>
    <w:p w14:paraId="41F8CF20" w14:textId="6D1B484E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012ED399" w14:textId="07A19815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/*</w:t>
      </w:r>
    </w:p>
    <w:p w14:paraId="7C78474E" w14:textId="2A95C083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4. Sa se afiseze codul, numele departamentului si numarul de angajati care lucreaza in</w:t>
      </w:r>
    </w:p>
    <w:p w14:paraId="2D547A6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acel departament pentru:</w:t>
      </w:r>
    </w:p>
    <w:p w14:paraId="1CE91C49" w14:textId="4549C3CE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a) departamentele in care lucreaza mai putin de 4 angajati;</w:t>
      </w:r>
    </w:p>
    <w:p w14:paraId="35EEE5F3" w14:textId="629414EB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b) departamentul care are numarul maxim de angajati.</w:t>
      </w:r>
    </w:p>
    <w:p w14:paraId="28F8756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5EBD510D" w14:textId="4926DC4E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1FDB4EFE" w14:textId="5D540FC1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noProof/>
          <w:lang w:val="ro-RO"/>
        </w:rPr>
        <w:drawing>
          <wp:anchor distT="0" distB="0" distL="114300" distR="114300" simplePos="0" relativeHeight="251665408" behindDoc="0" locked="0" layoutInCell="1" allowOverlap="1" wp14:anchorId="7BF243BF" wp14:editId="7CED4CCE">
            <wp:simplePos x="0" y="0"/>
            <wp:positionH relativeFrom="page">
              <wp:align>right</wp:align>
            </wp:positionH>
            <wp:positionV relativeFrom="paragraph">
              <wp:posOffset>33375</wp:posOffset>
            </wp:positionV>
            <wp:extent cx="4763165" cy="7020905"/>
            <wp:effectExtent l="0" t="0" r="0" b="8890"/>
            <wp:wrapSquare wrapText="bothSides"/>
            <wp:docPr id="4707198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71987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7020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-- a)</w:t>
      </w:r>
    </w:p>
    <w:p w14:paraId="3B7235F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278E5BAB" w14:textId="5F293231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1B5F7568" w14:textId="0C040FE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UN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 angajati</w:t>
      </w:r>
    </w:p>
    <w:p w14:paraId="3827D8CB" w14:textId="169EF56C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6BB4BE8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</w:t>
      </w:r>
    </w:p>
    <w:p w14:paraId="0FFF537C" w14:textId="42496774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5132864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department_name,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</w:t>
      </w:r>
    </w:p>
    <w:p w14:paraId="1A57120A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s</w:t>
      </w:r>
    </w:p>
    <w:p w14:paraId="195BC9D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715B56D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ngajati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lt;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4</w:t>
      </w:r>
    </w:p>
    <w:p w14:paraId="5820054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SC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5F770FB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75A1DB2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-- b)</w:t>
      </w:r>
    </w:p>
    <w:p w14:paraId="5D616FE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7E0F2A8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26DEE0D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UN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 angajati</w:t>
      </w:r>
    </w:p>
    <w:p w14:paraId="4F65997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07BD248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</w:t>
      </w:r>
    </w:p>
    <w:p w14:paraId="7E2F0EA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SC</w:t>
      </w:r>
    </w:p>
    <w:p w14:paraId="6E52250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6063BA9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department_name,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</w:t>
      </w:r>
    </w:p>
    <w:p w14:paraId="6CF9F11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s</w:t>
      </w:r>
    </w:p>
    <w:p w14:paraId="4BA409E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6F1DB70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rownum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6203003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65A63B5C" w14:textId="36A8780B" w:rsidR="00675C32" w:rsidRDefault="00675C32">
      <w:pPr>
        <w:rPr>
          <w:kern w:val="0"/>
          <w:sz w:val="24"/>
          <w:szCs w:val="24"/>
          <w:lang w:val="ro-RO"/>
          <w14:ligatures w14:val="none"/>
        </w:rPr>
      </w:pPr>
      <w:r>
        <w:rPr>
          <w:lang w:val="ro-RO"/>
        </w:rPr>
        <w:br w:type="page"/>
      </w:r>
    </w:p>
    <w:p w14:paraId="04B3872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765549D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/*</w:t>
      </w:r>
    </w:p>
    <w:p w14:paraId="40FFD44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5. S? se ob?in? num?rul departamentelor care au cel pu?in 15 angaja?i</w:t>
      </w:r>
    </w:p>
    <w:p w14:paraId="317F100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7297399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2E88DCD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538C607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UN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 angajati</w:t>
      </w:r>
    </w:p>
    <w:p w14:paraId="4B5CCE6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426823B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</w:t>
      </w:r>
    </w:p>
    <w:p w14:paraId="302EB71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0B339DA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angajati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counts</w:t>
      </w:r>
    </w:p>
    <w:p w14:paraId="563368B4" w14:textId="60DBCFA1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noProof/>
          <w:lang w:val="ro-RO"/>
        </w:rPr>
        <w:drawing>
          <wp:anchor distT="0" distB="0" distL="114300" distR="114300" simplePos="0" relativeHeight="251666432" behindDoc="0" locked="0" layoutInCell="1" allowOverlap="1" wp14:anchorId="7550629E" wp14:editId="06A8930B">
            <wp:simplePos x="0" y="0"/>
            <wp:positionH relativeFrom="column">
              <wp:posOffset>0</wp:posOffset>
            </wp:positionH>
            <wp:positionV relativeFrom="paragraph">
              <wp:posOffset>380335</wp:posOffset>
            </wp:positionV>
            <wp:extent cx="5467985" cy="5287010"/>
            <wp:effectExtent l="0" t="0" r="0" b="8890"/>
            <wp:wrapSquare wrapText="bothSides"/>
            <wp:docPr id="4272968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296889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985" cy="5287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ngajati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gt;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5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0D44B037" w14:textId="0C1DB84F" w:rsidR="00675C32" w:rsidRDefault="00675C32">
      <w:pP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br w:type="page"/>
      </w:r>
    </w:p>
    <w:p w14:paraId="41EBE39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118734E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/*</w:t>
      </w:r>
    </w:p>
    <w:p w14:paraId="0B05775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 xml:space="preserve">26. Sa se afiseze salariatii care au fost angajati </w:t>
      </w:r>
      <w:r w:rsidRPr="00675C32">
        <w:rPr>
          <w:rFonts w:ascii="Tahoma" w:eastAsia="Times New Roman" w:hAnsi="Tahoma" w:cs="Tahoma"/>
          <w:color w:val="008000"/>
          <w:kern w:val="0"/>
          <w:sz w:val="21"/>
          <w:szCs w:val="21"/>
          <w14:ligatures w14:val="none"/>
        </w:rPr>
        <w:t>�</w:t>
      </w: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 xml:space="preserve">n aceea?i zi a lunii </w:t>
      </w:r>
      <w:r w:rsidRPr="00675C32">
        <w:rPr>
          <w:rFonts w:ascii="Tahoma" w:eastAsia="Times New Roman" w:hAnsi="Tahoma" w:cs="Tahoma"/>
          <w:color w:val="008000"/>
          <w:kern w:val="0"/>
          <w:sz w:val="21"/>
          <w:szCs w:val="21"/>
          <w14:ligatures w14:val="none"/>
        </w:rPr>
        <w:t>�</w:t>
      </w: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n care cei mai multi dintre</w:t>
      </w:r>
    </w:p>
    <w:p w14:paraId="6BBFC38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salariati au fost angajati.</w:t>
      </w:r>
    </w:p>
    <w:p w14:paraId="36BE09F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3390E11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5817BDB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21D6F71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_id, EXTRACT(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A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te) hire_da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4ED1273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,</w:t>
      </w:r>
    </w:p>
    <w:p w14:paraId="48DAFD6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hire_days_count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1437C1F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COUN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(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) hire_count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s</w:t>
      </w:r>
    </w:p>
    <w:p w14:paraId="3A18018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</w:t>
      </w:r>
    </w:p>
    <w:p w14:paraId="45FEB29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count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SC</w:t>
      </w:r>
    </w:p>
    <w:p w14:paraId="571626F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07E0CE7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_id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s hd</w:t>
      </w:r>
    </w:p>
    <w:p w14:paraId="565D2F5A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hire_days_count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rownum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 hdc</w:t>
      </w:r>
    </w:p>
    <w:p w14:paraId="4FEE692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hire_day);</w:t>
      </w:r>
    </w:p>
    <w:p w14:paraId="08451F1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6B3461B9" w14:textId="3E3A31F0" w:rsid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noProof/>
          <w:lang w:val="ro-RO"/>
        </w:rPr>
        <w:drawing>
          <wp:inline distT="0" distB="0" distL="0" distR="0" wp14:anchorId="540C842E" wp14:editId="7F37B924">
            <wp:extent cx="5667153" cy="5497663"/>
            <wp:effectExtent l="0" t="0" r="0" b="8255"/>
            <wp:docPr id="19954245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42456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71242" cy="5501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AAB10" w14:textId="77777777" w:rsidR="00675C32" w:rsidRDefault="00675C32">
      <w:pP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br w:type="page"/>
      </w:r>
    </w:p>
    <w:p w14:paraId="7A3804D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*</w:t>
      </w:r>
    </w:p>
    <w:p w14:paraId="521FA49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7. Sa se afiseze numele si salariul celor mai prost platiti angajati din fiecare departament</w:t>
      </w:r>
    </w:p>
    <w:p w14:paraId="22FB37D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40ADFB0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first_name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 '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last_name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am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, e1.department_id, e1.salary</w:t>
      </w:r>
    </w:p>
    <w:p w14:paraId="6D83193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 e1</w:t>
      </w:r>
    </w:p>
    <w:p w14:paraId="596C757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LEFT 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 e2</w:t>
      </w:r>
    </w:p>
    <w:p w14:paraId="30E2CED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department_id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2.department_id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ND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salary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gt;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2.salary</w:t>
      </w:r>
    </w:p>
    <w:p w14:paraId="0824DC1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2.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ULL</w:t>
      </w:r>
    </w:p>
    <w:p w14:paraId="091BAEE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ND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department_id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S NOT NULL</w:t>
      </w:r>
    </w:p>
    <w:p w14:paraId="11E1CE71" w14:textId="7CC62A85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noProof/>
          <w:color w:val="3B3B3B"/>
          <w:kern w:val="0"/>
          <w:sz w:val="21"/>
          <w:szCs w:val="21"/>
          <w14:ligatures w14:val="none"/>
        </w:rPr>
        <w:drawing>
          <wp:anchor distT="0" distB="0" distL="114300" distR="114300" simplePos="0" relativeHeight="251667456" behindDoc="0" locked="0" layoutInCell="1" allowOverlap="1" wp14:anchorId="6A643D71" wp14:editId="221E3AE5">
            <wp:simplePos x="0" y="0"/>
            <wp:positionH relativeFrom="column">
              <wp:posOffset>0</wp:posOffset>
            </wp:positionH>
            <wp:positionV relativeFrom="paragraph">
              <wp:posOffset>692770</wp:posOffset>
            </wp:positionV>
            <wp:extent cx="6858000" cy="6812280"/>
            <wp:effectExtent l="0" t="0" r="0" b="7620"/>
            <wp:wrapSquare wrapText="bothSides"/>
            <wp:docPr id="1514001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001388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12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1.salary;</w:t>
      </w:r>
    </w:p>
    <w:p w14:paraId="5C9AABC3" w14:textId="595A2D85" w:rsidR="00675C32" w:rsidRDefault="00675C32">
      <w:pP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br w:type="page"/>
      </w:r>
    </w:p>
    <w:p w14:paraId="7B38010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*</w:t>
      </w:r>
    </w:p>
    <w:p w14:paraId="2E8C0545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8. S? se detemine primii 10 cei mai bine pl?ti?i angaja?i</w:t>
      </w:r>
    </w:p>
    <w:p w14:paraId="4CB2E3A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05D3A73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23C2383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orted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6CF2F33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_id, 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3F695408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SC</w:t>
      </w:r>
    </w:p>
    <w:p w14:paraId="46C982A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3BA6595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*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orted</w:t>
      </w:r>
    </w:p>
    <w:p w14:paraId="77BF7264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rownum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lt;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;</w:t>
      </w:r>
    </w:p>
    <w:p w14:paraId="7391353C" w14:textId="77777777" w:rsidR="00675C32" w:rsidRDefault="00675C32">
      <w:pPr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37C93D1C" w14:textId="7C5F7F52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6C8D6097" w14:textId="06BF7632" w:rsidR="00675C32" w:rsidRDefault="00675C32" w:rsidP="00675C32">
      <w:pPr>
        <w:pStyle w:val="Compact"/>
        <w:rPr>
          <w:lang w:val="ro-RO"/>
        </w:rPr>
      </w:pPr>
      <w:r w:rsidRPr="00675C32">
        <w:rPr>
          <w:noProof/>
          <w:lang w:val="ro-RO"/>
        </w:rPr>
        <w:drawing>
          <wp:inline distT="0" distB="0" distL="0" distR="0" wp14:anchorId="46DA0E7F" wp14:editId="366B034A">
            <wp:extent cx="4925112" cy="6725589"/>
            <wp:effectExtent l="0" t="0" r="8890" b="0"/>
            <wp:docPr id="1037297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2972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6725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o-RO"/>
        </w:rPr>
        <w:br w:type="page"/>
      </w:r>
    </w:p>
    <w:p w14:paraId="4ECA030A" w14:textId="2078F1AC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</w:t>
      </w: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</w:t>
      </w:r>
    </w:p>
    <w:p w14:paraId="36E36802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29. S? se afi?eze codul, numele departamentului ?i suma salariilor pe departamente</w:t>
      </w:r>
    </w:p>
    <w:p w14:paraId="4D19E93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7615EB8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41F98B7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department_name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SU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(salary) salary_sum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1D68EE3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s</w:t>
      </w:r>
    </w:p>
    <w:p w14:paraId="5D866E9E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094E92A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department_name;</w:t>
      </w:r>
    </w:p>
    <w:p w14:paraId="265D79D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79F347A6" w14:textId="55C3F331" w:rsidR="00675C32" w:rsidRDefault="00675C32" w:rsidP="00024CD3">
      <w:pPr>
        <w:pStyle w:val="Compact"/>
        <w:rPr>
          <w:lang w:val="ro-RO"/>
        </w:rPr>
      </w:pPr>
      <w:r w:rsidRPr="00675C32">
        <w:rPr>
          <w:noProof/>
          <w:lang w:val="ro-RO"/>
        </w:rPr>
        <w:drawing>
          <wp:inline distT="0" distB="0" distL="0" distR="0" wp14:anchorId="1445BC30" wp14:editId="52512C1E">
            <wp:extent cx="6039693" cy="7011378"/>
            <wp:effectExtent l="0" t="0" r="0" b="0"/>
            <wp:docPr id="2808116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81165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70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58C1F" w14:textId="77777777" w:rsidR="00675C32" w:rsidRDefault="00675C32">
      <w:pPr>
        <w:rPr>
          <w:kern w:val="0"/>
          <w:sz w:val="24"/>
          <w:szCs w:val="24"/>
          <w:lang w:val="ro-RO"/>
          <w14:ligatures w14:val="none"/>
        </w:rPr>
      </w:pPr>
      <w:r>
        <w:rPr>
          <w:lang w:val="ro-RO"/>
        </w:rPr>
        <w:br w:type="page"/>
      </w:r>
    </w:p>
    <w:p w14:paraId="0D9C2A1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*</w:t>
      </w:r>
    </w:p>
    <w:p w14:paraId="3B068A6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30. S? se afi?eze informa?ii despre angaja?ii al c?ror salariu dep??e?te valoarea medie a</w:t>
      </w:r>
    </w:p>
    <w:p w14:paraId="04F9063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salariilor colegilor s?i de departament.</w:t>
      </w:r>
    </w:p>
    <w:p w14:paraId="6070093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451DE39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26B0C73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avg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66D734A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 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AV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(salary) avg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690C33A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 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</w:t>
      </w:r>
    </w:p>
    <w:p w14:paraId="1425611C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790B3CC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first_name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 '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last_name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am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, salary, department_name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3F283ED8" w14:textId="070F52F1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avgs</w:t>
      </w:r>
    </w:p>
    <w:p w14:paraId="05FFAB21" w14:textId="362112DC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3C54CF7B" w14:textId="3F81DFAF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noProof/>
          <w:lang w:val="ro-RO"/>
        </w:rPr>
        <w:drawing>
          <wp:anchor distT="0" distB="0" distL="114300" distR="114300" simplePos="0" relativeHeight="251668480" behindDoc="0" locked="0" layoutInCell="1" allowOverlap="1" wp14:anchorId="7333230E" wp14:editId="1BB45218">
            <wp:simplePos x="0" y="0"/>
            <wp:positionH relativeFrom="margin">
              <wp:posOffset>1297172</wp:posOffset>
            </wp:positionH>
            <wp:positionV relativeFrom="paragraph">
              <wp:posOffset>826681</wp:posOffset>
            </wp:positionV>
            <wp:extent cx="4857115" cy="6128385"/>
            <wp:effectExtent l="0" t="0" r="635" b="5715"/>
            <wp:wrapSquare wrapText="bothSides"/>
            <wp:docPr id="617714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714844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7115" cy="6128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s</w:t>
      </w:r>
    </w:p>
    <w:p w14:paraId="1CA867E5" w14:textId="0ED3FDD8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03A6773D" w14:textId="7D8CAF4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alary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&gt;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avg;</w:t>
      </w:r>
    </w:p>
    <w:p w14:paraId="67AC3D99" w14:textId="6FBE3570" w:rsidR="00675C32" w:rsidRDefault="00675C32">
      <w:pPr>
        <w:rPr>
          <w:kern w:val="0"/>
          <w:sz w:val="24"/>
          <w:szCs w:val="24"/>
          <w:lang w:val="ro-RO"/>
          <w14:ligatures w14:val="none"/>
        </w:rPr>
      </w:pPr>
      <w:r>
        <w:rPr>
          <w:lang w:val="ro-RO"/>
        </w:rPr>
        <w:br w:type="page"/>
      </w:r>
    </w:p>
    <w:p w14:paraId="5830B989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lastRenderedPageBreak/>
        <w:t>/*</w:t>
      </w:r>
    </w:p>
    <w:p w14:paraId="604A9EC6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31. Sa se afiseze numele si salariul celor mai prost platiti angajati din fiecare departament.</w:t>
      </w:r>
    </w:p>
    <w:p w14:paraId="29BA024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*/</w:t>
      </w:r>
    </w:p>
    <w:p w14:paraId="5FF50F7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575E32BF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-- Alta varianta.</w:t>
      </w:r>
    </w:p>
    <w:p w14:paraId="53CDBB47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1696703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ITH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min_salaries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AS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</w:t>
      </w:r>
    </w:p>
    <w:p w14:paraId="245C4E51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department_id, </w:t>
      </w:r>
      <w:r w:rsidRPr="00675C32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M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(salary) min_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04354CD3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 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GROUP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0BD0F48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>)</w:t>
      </w:r>
    </w:p>
    <w:p w14:paraId="6A408EAA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SELECT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first_name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' '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||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last_name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am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, department_id, salary </w:t>
      </w: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FROM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employees</w:t>
      </w:r>
    </w:p>
    <w:p w14:paraId="49AE0A7D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JOIN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min_salaries</w:t>
      </w:r>
    </w:p>
    <w:p w14:paraId="34D54B7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USING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(department_id)</w:t>
      </w:r>
    </w:p>
    <w:p w14:paraId="75BD8100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WHERE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alary </w:t>
      </w:r>
      <w:r w:rsidRPr="00675C32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=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min_salary</w:t>
      </w:r>
    </w:p>
    <w:p w14:paraId="020ADC9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  <w:r w:rsidRPr="00675C32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ORDER BY</w:t>
      </w:r>
      <w:r w:rsidRPr="00675C32"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  <w:t xml:space="preserve"> salary;</w:t>
      </w:r>
    </w:p>
    <w:p w14:paraId="75BDE6AB" w14:textId="77777777" w:rsidR="00675C32" w:rsidRPr="00675C32" w:rsidRDefault="00675C32" w:rsidP="00675C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kern w:val="0"/>
          <w:sz w:val="21"/>
          <w:szCs w:val="21"/>
          <w14:ligatures w14:val="none"/>
        </w:rPr>
      </w:pPr>
    </w:p>
    <w:p w14:paraId="6F14F7E8" w14:textId="5FF9E1F4" w:rsidR="00675C32" w:rsidRDefault="00675C32" w:rsidP="00024CD3">
      <w:pPr>
        <w:pStyle w:val="Compact"/>
        <w:rPr>
          <w:lang w:val="ro-RO"/>
        </w:rPr>
      </w:pPr>
      <w:r w:rsidRPr="00675C32">
        <w:rPr>
          <w:noProof/>
          <w:lang w:val="ro-RO"/>
        </w:rPr>
        <w:drawing>
          <wp:inline distT="0" distB="0" distL="0" distR="0" wp14:anchorId="4327AF5C" wp14:editId="1496408C">
            <wp:extent cx="5837274" cy="5562165"/>
            <wp:effectExtent l="0" t="0" r="0" b="635"/>
            <wp:docPr id="1467074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07435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37909" cy="556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DBAF3" w14:textId="1AB3CA8B" w:rsidR="00675C32" w:rsidRPr="00C57A12" w:rsidRDefault="00675C32" w:rsidP="00C57A12">
      <w:pPr>
        <w:rPr>
          <w:kern w:val="0"/>
          <w:sz w:val="24"/>
          <w:szCs w:val="24"/>
          <w:lang w:val="ro-RO"/>
          <w14:ligatures w14:val="none"/>
        </w:rPr>
      </w:pPr>
    </w:p>
    <w:sectPr w:rsidR="00675C32" w:rsidRPr="00C57A12" w:rsidSect="0007649F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DA160C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950521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3C9F"/>
    <w:rsid w:val="00020883"/>
    <w:rsid w:val="00024CD3"/>
    <w:rsid w:val="0007649F"/>
    <w:rsid w:val="00120F5A"/>
    <w:rsid w:val="00401070"/>
    <w:rsid w:val="004627E5"/>
    <w:rsid w:val="004E248A"/>
    <w:rsid w:val="0052326F"/>
    <w:rsid w:val="005C3C9F"/>
    <w:rsid w:val="00675C32"/>
    <w:rsid w:val="006E19A9"/>
    <w:rsid w:val="006E3E3C"/>
    <w:rsid w:val="007042BF"/>
    <w:rsid w:val="00794BBD"/>
    <w:rsid w:val="007C38BA"/>
    <w:rsid w:val="00C57A12"/>
    <w:rsid w:val="00D66D16"/>
    <w:rsid w:val="00EE716E"/>
    <w:rsid w:val="00F66B5D"/>
    <w:rsid w:val="00F75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C2E818"/>
  <w15:chartTrackingRefBased/>
  <w15:docId w15:val="{2D895C30-E7BC-4EA6-96D9-61846A382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4627E5"/>
    <w:pPr>
      <w:spacing w:before="36" w:after="36" w:line="240" w:lineRule="auto"/>
    </w:pPr>
    <w:rPr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4627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627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4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90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80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0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2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80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3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4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5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49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2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8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53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96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2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63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6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77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4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4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9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5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4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7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67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5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7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6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2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34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1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9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93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9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8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9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81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4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78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85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08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85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6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15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8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3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4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96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1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8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0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9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5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0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0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eba4111-41f4-4382-ac42-8e8de10e3c7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5097D7D0C294F95263AB445C699A0" ma:contentTypeVersion="9" ma:contentTypeDescription="Create a new document." ma:contentTypeScope="" ma:versionID="f37a1bb4336ce06d00f07312777bef70">
  <xsd:schema xmlns:xsd="http://www.w3.org/2001/XMLSchema" xmlns:xs="http://www.w3.org/2001/XMLSchema" xmlns:p="http://schemas.microsoft.com/office/2006/metadata/properties" xmlns:ns3="deba4111-41f4-4382-ac42-8e8de10e3c79" targetNamespace="http://schemas.microsoft.com/office/2006/metadata/properties" ma:root="true" ma:fieldsID="a85046b928790f9a93196a358b675440" ns3:_="">
    <xsd:import namespace="deba4111-41f4-4382-ac42-8e8de10e3c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3:MediaServiceDateTaken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ba4111-41f4-4382-ac42-8e8de10e3c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13D6E-F760-4524-B05C-563951D98227}">
  <ds:schemaRefs>
    <ds:schemaRef ds:uri="http://schemas.microsoft.com/office/2006/metadata/properties"/>
    <ds:schemaRef ds:uri="http://schemas.microsoft.com/office/infopath/2007/PartnerControls"/>
    <ds:schemaRef ds:uri="deba4111-41f4-4382-ac42-8e8de10e3c79"/>
  </ds:schemaRefs>
</ds:datastoreItem>
</file>

<file path=customXml/itemProps2.xml><?xml version="1.0" encoding="utf-8"?>
<ds:datastoreItem xmlns:ds="http://schemas.openxmlformats.org/officeDocument/2006/customXml" ds:itemID="{28C2F229-4638-4DE2-BE35-EE8CC79EC4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36BDA3-59E6-48EB-BD96-0B849477CE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ba4111-41f4-4382-ac42-8e8de10e3c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3</Pages>
  <Words>1011</Words>
  <Characters>57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R NEGRESCU</dc:creator>
  <cp:keywords/>
  <dc:description/>
  <cp:lastModifiedBy>THEODOR NEGRESCU</cp:lastModifiedBy>
  <cp:revision>9</cp:revision>
  <dcterms:created xsi:type="dcterms:W3CDTF">2023-10-22T20:51:00Z</dcterms:created>
  <dcterms:modified xsi:type="dcterms:W3CDTF">2023-10-22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5097D7D0C294F95263AB445C699A0</vt:lpwstr>
  </property>
</Properties>
</file>